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</w:rPr>
      </w:pPr>
      <w:r w:rsidRPr="009D2629">
        <w:rPr>
          <w:rFonts w:ascii="Times New Roman" w:eastAsia="Times New Roman" w:hAnsi="Times New Roman" w:cs="Times New Roman"/>
          <w:sz w:val="18"/>
          <w:szCs w:val="18"/>
        </w:rPr>
        <w:t>Załącznik nr 4 do zarządzenia nr 118 Rektora UJ z 19 grudnia 2016 r.</w:t>
      </w:r>
    </w:p>
    <w:p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D2629">
        <w:rPr>
          <w:rFonts w:ascii="Times New Roman" w:eastAsia="Times New Roman" w:hAnsi="Times New Roman" w:cs="Times New Roman"/>
          <w:b/>
          <w:sz w:val="24"/>
          <w:szCs w:val="24"/>
        </w:rPr>
        <w:t>Sylabus modułu zajęć na studiach wyższych</w:t>
      </w:r>
    </w:p>
    <w:p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6"/>
        <w:gridCol w:w="5772"/>
      </w:tblGrid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 Wydziału</w:t>
            </w:r>
          </w:p>
        </w:tc>
        <w:tc>
          <w:tcPr>
            <w:tcW w:w="3107" w:type="pct"/>
            <w:shd w:val="clear" w:color="auto" w:fill="auto"/>
          </w:tcPr>
          <w:p w:rsidR="009D2629" w:rsidRPr="00843505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 jednostki prowadzącej moduł</w:t>
            </w:r>
          </w:p>
        </w:tc>
        <w:tc>
          <w:tcPr>
            <w:tcW w:w="3107" w:type="pct"/>
            <w:shd w:val="clear" w:color="auto" w:fill="auto"/>
          </w:tcPr>
          <w:p w:rsidR="009D2629" w:rsidRPr="00843505" w:rsidRDefault="00557ECC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entrum Doskonalenia Dydaktyki Akademickiej Ars Docendi UJ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Nazwa modułu </w:t>
            </w:r>
          </w:p>
        </w:tc>
        <w:tc>
          <w:tcPr>
            <w:tcW w:w="3107" w:type="pct"/>
            <w:shd w:val="clear" w:color="auto" w:fill="auto"/>
          </w:tcPr>
          <w:p w:rsidR="009D2629" w:rsidRPr="00843505" w:rsidRDefault="00103042" w:rsidP="00FF6618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Wykładowca twórcą – </w:t>
            </w:r>
            <w:r w:rsidR="0067141F">
              <w:rPr>
                <w:rFonts w:ascii="Times New Roman" w:eastAsia="Calibri" w:hAnsi="Times New Roman" w:cs="Times New Roman"/>
                <w:sz w:val="24"/>
                <w:szCs w:val="24"/>
              </w:rPr>
              <w:t>nagrywanie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i </w:t>
            </w:r>
            <w:r w:rsidR="00FF6618">
              <w:rPr>
                <w:rFonts w:ascii="Times New Roman" w:eastAsia="Calibri" w:hAnsi="Times New Roman" w:cs="Times New Roman"/>
                <w:sz w:val="24"/>
                <w:szCs w:val="24"/>
              </w:rPr>
              <w:t>stosowanie</w:t>
            </w:r>
            <w:r w:rsidR="002F3B4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materiałów dydaktycznych w postaci filmów wideo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Klasyfikacja ISCED</w:t>
            </w:r>
          </w:p>
        </w:tc>
        <w:tc>
          <w:tcPr>
            <w:tcW w:w="3107" w:type="pct"/>
            <w:shd w:val="clear" w:color="auto" w:fill="auto"/>
          </w:tcPr>
          <w:p w:rsidR="009D2629" w:rsidRPr="00843505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bookmarkStart w:id="0" w:name="_GoBack"/>
        <w:bookmarkEnd w:id="0"/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ęzyk kształcenia</w:t>
            </w:r>
          </w:p>
        </w:tc>
        <w:tc>
          <w:tcPr>
            <w:tcW w:w="3107" w:type="pct"/>
            <w:shd w:val="clear" w:color="auto" w:fill="auto"/>
          </w:tcPr>
          <w:p w:rsidR="009D2629" w:rsidRPr="00FA4E8F" w:rsidRDefault="00C92A5E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A4E8F">
              <w:rPr>
                <w:rFonts w:ascii="Times New Roman" w:eastAsia="Calibri" w:hAnsi="Times New Roman" w:cs="Times New Roman"/>
                <w:sz w:val="24"/>
                <w:szCs w:val="24"/>
              </w:rPr>
              <w:t>polski/angielski</w:t>
            </w:r>
            <w:r w:rsidR="009D2629" w:rsidRPr="00FA4E8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D2629" w:rsidRPr="00C31603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Cele kształcenia</w:t>
            </w:r>
          </w:p>
        </w:tc>
        <w:tc>
          <w:tcPr>
            <w:tcW w:w="3107" w:type="pct"/>
            <w:shd w:val="clear" w:color="auto" w:fill="auto"/>
          </w:tcPr>
          <w:p w:rsidR="00C92A5E" w:rsidRPr="00C92A5E" w:rsidRDefault="00C92A5E" w:rsidP="00C92A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C92A5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Głównymi celami warsztatów są:</w:t>
            </w:r>
          </w:p>
          <w:p w:rsidR="00C92A5E" w:rsidRPr="00C92A5E" w:rsidRDefault="00C92A5E" w:rsidP="00C92A5E">
            <w:pPr>
              <w:pStyle w:val="Akapitzlist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C92A5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Przedstawienie </w:t>
            </w:r>
            <w:r w:rsidR="00C3160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uczestnikom</w:t>
            </w:r>
            <w:r w:rsidRPr="00C92A5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nowoczesnych modeli nauczania </w:t>
            </w:r>
            <w:r w:rsidR="00557ECC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wykorzystujących materiały </w:t>
            </w:r>
            <w:r w:rsidRPr="00C92A5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wideo.</w:t>
            </w:r>
          </w:p>
          <w:p w:rsidR="00C92A5E" w:rsidRPr="00C92A5E" w:rsidRDefault="00C92A5E" w:rsidP="00C92A5E">
            <w:pPr>
              <w:pStyle w:val="Akapitzlist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C92A5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Zachęcanie </w:t>
            </w:r>
            <w:r w:rsidR="00C3160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uczestników </w:t>
            </w:r>
            <w:r w:rsidRPr="00C92A5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do tworzenia własnych materiałów wideo i włączania ich do istniejących kursów.</w:t>
            </w:r>
          </w:p>
          <w:p w:rsidR="00C92A5E" w:rsidRPr="00C92A5E" w:rsidRDefault="00C92A5E" w:rsidP="00C92A5E">
            <w:pPr>
              <w:pStyle w:val="Akapitzlist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C92A5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Wyposażenie </w:t>
            </w:r>
            <w:r w:rsidR="00C3160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uczestników </w:t>
            </w:r>
            <w:r w:rsidRPr="00C92A5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w niezbędn</w:t>
            </w:r>
            <w:r w:rsidR="00C3160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ą wiedzę i</w:t>
            </w:r>
            <w:r w:rsidR="002A6521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 </w:t>
            </w:r>
            <w:r w:rsidR="00C3160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umiejętności</w:t>
            </w:r>
            <w:r w:rsidRPr="00C92A5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umożliwiające im tworzenie rożnego rodzaju filmów wideo i udostępnianie ich studentom.</w:t>
            </w:r>
          </w:p>
          <w:p w:rsidR="00C92A5E" w:rsidRPr="00C31603" w:rsidRDefault="00C92A5E" w:rsidP="00C92A5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9D2629" w:rsidRPr="00781344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fekty kształcenia dla modułu </w:t>
            </w:r>
          </w:p>
        </w:tc>
        <w:tc>
          <w:tcPr>
            <w:tcW w:w="3107" w:type="pct"/>
            <w:shd w:val="clear" w:color="auto" w:fill="auto"/>
          </w:tcPr>
          <w:p w:rsidR="00C31603" w:rsidRDefault="00C31603" w:rsidP="00C92A5E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o ukończeniu warsztatów uczestnicy:</w:t>
            </w:r>
          </w:p>
          <w:p w:rsidR="00C31603" w:rsidRDefault="00C31603" w:rsidP="00C31603">
            <w:pPr>
              <w:pStyle w:val="Akapitzlist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3160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otrafią dobrać typ filmów wideo odpowiedni do </w:t>
            </w:r>
            <w:r w:rsidR="00557EC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elu i </w:t>
            </w:r>
            <w:r w:rsidRPr="00C3160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formy zajęć </w:t>
            </w:r>
            <w:r w:rsidR="002C5FBC">
              <w:rPr>
                <w:rFonts w:ascii="Times New Roman" w:eastAsia="Calibri" w:hAnsi="Times New Roman" w:cs="Times New Roman"/>
                <w:sz w:val="24"/>
                <w:szCs w:val="24"/>
              </w:rPr>
              <w:t>oraz</w:t>
            </w:r>
            <w:r w:rsidRPr="00C3160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tosowanej metody kształcenia. </w:t>
            </w:r>
          </w:p>
          <w:p w:rsidR="00C31603" w:rsidRDefault="00781344" w:rsidP="00C31603">
            <w:pPr>
              <w:pStyle w:val="Akapitzlist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otrafią</w:t>
            </w:r>
            <w:r w:rsidR="00C31603" w:rsidRPr="00C3160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amodzielnie tworzyć materiały dydaktyczne w formie </w:t>
            </w:r>
            <w:r w:rsidR="002C5FB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krótkich </w:t>
            </w:r>
            <w:r w:rsidR="00C31603" w:rsidRPr="00C31603">
              <w:rPr>
                <w:rFonts w:ascii="Times New Roman" w:eastAsia="Calibri" w:hAnsi="Times New Roman" w:cs="Times New Roman"/>
                <w:sz w:val="24"/>
                <w:szCs w:val="24"/>
              </w:rPr>
              <w:t>filmów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:rsidR="00C31603" w:rsidRDefault="00C31603" w:rsidP="00C31603">
            <w:pPr>
              <w:pStyle w:val="Akapitzlist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31603">
              <w:rPr>
                <w:rFonts w:ascii="Times New Roman" w:eastAsia="Calibri" w:hAnsi="Times New Roman" w:cs="Times New Roman"/>
                <w:sz w:val="24"/>
                <w:szCs w:val="24"/>
              </w:rPr>
              <w:t>Potrafią zaprojektować zajęcia wykorzystujące materiały dydaktyczne w formie filmów wideo</w:t>
            </w:r>
            <w:r w:rsidR="0078134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bazując na różnych metodach dydaktycznych.</w:t>
            </w:r>
          </w:p>
          <w:p w:rsidR="009D2629" w:rsidRPr="00781344" w:rsidRDefault="009D2629" w:rsidP="00781344">
            <w:pPr>
              <w:pStyle w:val="Akapitzlist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</w:tr>
      <w:tr w:rsidR="009D2629" w:rsidRPr="009D2629" w:rsidTr="00F71ED9">
        <w:trPr>
          <w:trHeight w:val="1352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Metody sprawdzania i kryteria oceny efektów kształcenia uzyskanych przez studentów</w:t>
            </w:r>
          </w:p>
        </w:tc>
        <w:tc>
          <w:tcPr>
            <w:tcW w:w="3107" w:type="pct"/>
            <w:shd w:val="clear" w:color="auto" w:fill="auto"/>
          </w:tcPr>
          <w:p w:rsidR="009D2629" w:rsidRDefault="00781344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81344">
              <w:rPr>
                <w:rFonts w:ascii="Times New Roman" w:eastAsia="Calibri" w:hAnsi="Times New Roman" w:cs="Times New Roman"/>
                <w:sz w:val="24"/>
                <w:szCs w:val="24"/>
              </w:rPr>
              <w:t>Praca zaliczeniowa.</w:t>
            </w:r>
          </w:p>
          <w:p w:rsidR="00781344" w:rsidRPr="00781344" w:rsidRDefault="00781344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Uczestnicy samodzielnie tworzą materiały wideo i zamieszczają je na platformie PEGAZ. </w:t>
            </w:r>
          </w:p>
          <w:p w:rsidR="00781344" w:rsidRPr="009D2629" w:rsidRDefault="00781344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Typ modułu</w:t>
            </w:r>
          </w:p>
        </w:tc>
        <w:tc>
          <w:tcPr>
            <w:tcW w:w="3107" w:type="pct"/>
            <w:shd w:val="clear" w:color="auto" w:fill="auto"/>
          </w:tcPr>
          <w:p w:rsidR="009D2629" w:rsidRPr="00781344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81344">
              <w:rPr>
                <w:rFonts w:ascii="Times New Roman" w:eastAsia="Calibri" w:hAnsi="Times New Roman" w:cs="Times New Roman"/>
                <w:sz w:val="24"/>
                <w:szCs w:val="24"/>
              </w:rPr>
              <w:t>fakultatywny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ok studiów</w:t>
            </w:r>
          </w:p>
        </w:tc>
        <w:tc>
          <w:tcPr>
            <w:tcW w:w="3107" w:type="pct"/>
            <w:shd w:val="clear" w:color="auto" w:fill="auto"/>
          </w:tcPr>
          <w:p w:rsidR="009D2629" w:rsidRPr="00781344" w:rsidRDefault="00781344" w:rsidP="00843505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781344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emestr</w:t>
            </w:r>
          </w:p>
        </w:tc>
        <w:tc>
          <w:tcPr>
            <w:tcW w:w="3107" w:type="pct"/>
            <w:shd w:val="clear" w:color="auto" w:fill="auto"/>
          </w:tcPr>
          <w:p w:rsidR="009D2629" w:rsidRPr="00781344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781344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letni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Forma studiów</w:t>
            </w:r>
          </w:p>
        </w:tc>
        <w:tc>
          <w:tcPr>
            <w:tcW w:w="3107" w:type="pct"/>
            <w:shd w:val="clear" w:color="auto" w:fill="auto"/>
          </w:tcPr>
          <w:p w:rsidR="009D2629" w:rsidRPr="00781344" w:rsidRDefault="00781344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81344">
              <w:rPr>
                <w:rFonts w:ascii="Times New Roman" w:eastAsia="Calibri" w:hAnsi="Times New Roman" w:cs="Times New Roman"/>
                <w:sz w:val="24"/>
                <w:szCs w:val="24"/>
              </w:rPr>
              <w:t>NA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koordynatora modułu i/lub osoby/osób prowadzących moduł</w:t>
            </w:r>
          </w:p>
        </w:tc>
        <w:tc>
          <w:tcPr>
            <w:tcW w:w="3107" w:type="pct"/>
            <w:shd w:val="clear" w:color="auto" w:fill="auto"/>
          </w:tcPr>
          <w:p w:rsidR="009D2629" w:rsidRPr="009D2629" w:rsidRDefault="00781344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r Paweł Bernard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Imię i nazwisko osoby/osób egzaminującej/egzaminujących bądź udzielającej zaliczenia, w przypadku gdy nie jest to osoba prowadząca dany moduł</w:t>
            </w:r>
          </w:p>
        </w:tc>
        <w:tc>
          <w:tcPr>
            <w:tcW w:w="3107" w:type="pct"/>
            <w:shd w:val="clear" w:color="auto" w:fill="auto"/>
          </w:tcPr>
          <w:p w:rsidR="009D2629" w:rsidRPr="009D2629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posób realizacji</w:t>
            </w:r>
          </w:p>
        </w:tc>
        <w:tc>
          <w:tcPr>
            <w:tcW w:w="3107" w:type="pct"/>
            <w:shd w:val="clear" w:color="auto" w:fill="auto"/>
          </w:tcPr>
          <w:p w:rsidR="009D2629" w:rsidRPr="00843505" w:rsidRDefault="004F73F1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Warsztaty</w:t>
            </w:r>
            <w:r w:rsidR="009D2629" w:rsidRPr="009D2629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-8"/>
                <w:sz w:val="24"/>
                <w:szCs w:val="24"/>
                <w:lang w:eastAsia="pl-PL"/>
              </w:rPr>
              <w:t xml:space="preserve"> 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ymagania wstępne i dodatkowe</w:t>
            </w:r>
          </w:p>
        </w:tc>
        <w:tc>
          <w:tcPr>
            <w:tcW w:w="3107" w:type="pct"/>
            <w:shd w:val="clear" w:color="auto" w:fill="auto"/>
          </w:tcPr>
          <w:p w:rsidR="00781344" w:rsidRDefault="002C5FBC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Podstawowa u</w:t>
            </w:r>
            <w:r w:rsidR="00781344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miejętność obsługi MS PowerPoint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oraz</w:t>
            </w:r>
            <w:r w:rsidR="00781344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platformy PEGAZ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. </w:t>
            </w:r>
          </w:p>
          <w:p w:rsidR="00781344" w:rsidRPr="00781344" w:rsidRDefault="00781344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Dobra znajomość języka angielskiego </w:t>
            </w:r>
            <w:r w:rsidR="002F3B46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(materiały w języku angielskim)</w:t>
            </w:r>
          </w:p>
          <w:p w:rsidR="00843505" w:rsidRPr="00781344" w:rsidRDefault="00843505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</w:p>
          <w:p w:rsidR="00C62A9B" w:rsidRPr="00C62A9B" w:rsidRDefault="00781344" w:rsidP="0078134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iCs/>
                <w:sz w:val="24"/>
                <w:szCs w:val="24"/>
              </w:rPr>
            </w:pPr>
            <w:r w:rsidRPr="00C62A9B">
              <w:rPr>
                <w:rFonts w:ascii="Times New Roman" w:eastAsia="Calibri" w:hAnsi="Times New Roman" w:cs="Times New Roman"/>
                <w:b/>
                <w:iCs/>
                <w:sz w:val="24"/>
                <w:szCs w:val="24"/>
              </w:rPr>
              <w:t xml:space="preserve">Uczestnicy </w:t>
            </w:r>
            <w:r w:rsidRPr="00C62A9B">
              <w:rPr>
                <w:rFonts w:ascii="Times New Roman" w:eastAsia="Calibri" w:hAnsi="Times New Roman" w:cs="Times New Roman"/>
                <w:b/>
                <w:iCs/>
                <w:sz w:val="24"/>
                <w:szCs w:val="24"/>
                <w:u w:val="single"/>
              </w:rPr>
              <w:t>muszą</w:t>
            </w:r>
            <w:r w:rsidRPr="00C62A9B">
              <w:rPr>
                <w:rFonts w:ascii="Times New Roman" w:eastAsia="Calibri" w:hAnsi="Times New Roman" w:cs="Times New Roman"/>
                <w:b/>
                <w:iCs/>
                <w:sz w:val="24"/>
                <w:szCs w:val="24"/>
              </w:rPr>
              <w:t xml:space="preserve"> dysponować własnym laptopem wyposażonym w</w:t>
            </w:r>
            <w:r w:rsidR="00C62A9B" w:rsidRPr="00C62A9B">
              <w:rPr>
                <w:rFonts w:ascii="Times New Roman" w:eastAsia="Calibri" w:hAnsi="Times New Roman" w:cs="Times New Roman"/>
                <w:b/>
                <w:iCs/>
                <w:sz w:val="24"/>
                <w:szCs w:val="24"/>
              </w:rPr>
              <w:t>:</w:t>
            </w:r>
          </w:p>
          <w:p w:rsidR="00C62A9B" w:rsidRDefault="00C62A9B" w:rsidP="00C62A9B">
            <w:pPr>
              <w:pStyle w:val="Akapitzlist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  <w:u w:val="single"/>
              </w:rPr>
            </w:pPr>
            <w:r w:rsidRPr="00C62A9B">
              <w:rPr>
                <w:rFonts w:ascii="Times New Roman" w:eastAsia="Calibri" w:hAnsi="Times New Roman" w:cs="Times New Roman"/>
                <w:iCs/>
                <w:sz w:val="24"/>
                <w:szCs w:val="24"/>
                <w:u w:val="single"/>
              </w:rPr>
              <w:t>system operacyjny Windows 8 lub 10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  <w:u w:val="single"/>
              </w:rPr>
              <w:t>,</w:t>
            </w:r>
          </w:p>
          <w:p w:rsidR="00C62A9B" w:rsidRDefault="00C62A9B" w:rsidP="00C62A9B">
            <w:pPr>
              <w:pStyle w:val="Akapitzlist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  <w:u w:val="single"/>
              </w:rPr>
            </w:pPr>
            <w:r>
              <w:rPr>
                <w:rFonts w:ascii="Times New Roman" w:eastAsia="Calibri" w:hAnsi="Times New Roman" w:cs="Times New Roman"/>
                <w:iCs/>
                <w:sz w:val="24"/>
                <w:szCs w:val="24"/>
                <w:u w:val="single"/>
              </w:rPr>
              <w:t>kamerę internetową,</w:t>
            </w:r>
          </w:p>
          <w:p w:rsidR="00C62A9B" w:rsidRDefault="00781344" w:rsidP="00C62A9B">
            <w:pPr>
              <w:pStyle w:val="Akapitzlist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  <w:u w:val="single"/>
              </w:rPr>
            </w:pPr>
            <w:r w:rsidRPr="00C62A9B">
              <w:rPr>
                <w:rFonts w:ascii="Times New Roman" w:eastAsia="Calibri" w:hAnsi="Times New Roman" w:cs="Times New Roman"/>
                <w:iCs/>
                <w:sz w:val="24"/>
                <w:szCs w:val="24"/>
                <w:u w:val="single"/>
              </w:rPr>
              <w:t>program MS Office (minimum w wersji 2013)</w:t>
            </w:r>
            <w:r w:rsidR="00C62A9B">
              <w:rPr>
                <w:rFonts w:ascii="Times New Roman" w:eastAsia="Calibri" w:hAnsi="Times New Roman" w:cs="Times New Roman"/>
                <w:iCs/>
                <w:sz w:val="24"/>
                <w:szCs w:val="24"/>
                <w:u w:val="single"/>
              </w:rPr>
              <w:t>,</w:t>
            </w:r>
            <w:r w:rsidRPr="00C62A9B">
              <w:rPr>
                <w:rFonts w:ascii="Times New Roman" w:eastAsia="Calibri" w:hAnsi="Times New Roman" w:cs="Times New Roman"/>
                <w:iCs/>
                <w:sz w:val="24"/>
                <w:szCs w:val="24"/>
                <w:u w:val="single"/>
              </w:rPr>
              <w:t xml:space="preserve"> </w:t>
            </w:r>
          </w:p>
          <w:p w:rsidR="00C62A9B" w:rsidRPr="00C62A9B" w:rsidRDefault="00C62A9B" w:rsidP="00C62A9B">
            <w:pPr>
              <w:pStyle w:val="Akapitzlist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  <w:u w:val="single"/>
              </w:rPr>
            </w:pPr>
            <w:r>
              <w:rPr>
                <w:rFonts w:ascii="Times New Roman" w:eastAsia="Calibri" w:hAnsi="Times New Roman" w:cs="Times New Roman"/>
                <w:iCs/>
                <w:sz w:val="24"/>
                <w:szCs w:val="24"/>
                <w:u w:val="single"/>
              </w:rPr>
              <w:t>dostępem do sieci Eduroam (</w:t>
            </w:r>
            <w:hyperlink r:id="rId7" w:history="1">
              <w:r>
                <w:rPr>
                  <w:rStyle w:val="Hipercze"/>
                  <w:rFonts w:ascii="Times New Roman" w:eastAsia="Calibri" w:hAnsi="Times New Roman" w:cs="Times New Roman"/>
                  <w:iCs/>
                  <w:sz w:val="24"/>
                  <w:szCs w:val="24"/>
                </w:rPr>
                <w:t>eduroam.uj.edu.pl/</w:t>
              </w:r>
            </w:hyperlink>
            <w:r w:rsidRPr="00C62A9B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)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,</w:t>
            </w:r>
          </w:p>
          <w:p w:rsidR="00C62A9B" w:rsidRPr="00C62A9B" w:rsidRDefault="00C62A9B" w:rsidP="00C62A9B">
            <w:pPr>
              <w:pStyle w:val="Akapitzlist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  <w:u w:val="single"/>
              </w:rPr>
            </w:pPr>
            <w:r>
              <w:rPr>
                <w:rFonts w:ascii="Times New Roman" w:eastAsia="Calibri" w:hAnsi="Times New Roman" w:cs="Times New Roman"/>
                <w:iCs/>
                <w:sz w:val="24"/>
                <w:szCs w:val="24"/>
                <w:u w:val="single"/>
              </w:rPr>
              <w:t>słuchawki z mikrofonem.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Rodzaj i liczba godzin zajęć dydaktycznych wymagających bezpośredniego udziału nauczyciela akademickiego i studentów, gdy w danym module przewidziane są takie zajęcia</w:t>
            </w:r>
          </w:p>
        </w:tc>
        <w:tc>
          <w:tcPr>
            <w:tcW w:w="3107" w:type="pct"/>
            <w:shd w:val="clear" w:color="auto" w:fill="auto"/>
          </w:tcPr>
          <w:p w:rsidR="009D2629" w:rsidRPr="00781344" w:rsidRDefault="004F73F1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Warsztaty</w:t>
            </w:r>
            <w:r w:rsidR="00781344" w:rsidRPr="0078134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– 12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781344" w:rsidRPr="00781344">
              <w:rPr>
                <w:rFonts w:ascii="Times New Roman" w:eastAsia="Calibri" w:hAnsi="Times New Roman" w:cs="Times New Roman"/>
                <w:sz w:val="24"/>
                <w:szCs w:val="24"/>
              </w:rPr>
              <w:t>h</w:t>
            </w:r>
          </w:p>
          <w:p w:rsidR="009D2629" w:rsidRPr="009D2629" w:rsidRDefault="009D2629" w:rsidP="00781344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Liczba punktów ECTS przypisana modułowi</w:t>
            </w:r>
          </w:p>
        </w:tc>
        <w:tc>
          <w:tcPr>
            <w:tcW w:w="3107" w:type="pct"/>
            <w:shd w:val="clear" w:color="auto" w:fill="auto"/>
          </w:tcPr>
          <w:p w:rsidR="009D2629" w:rsidRPr="00662CC2" w:rsidRDefault="00662CC2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62CC2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Bilans punktów ECTS</w:t>
            </w:r>
          </w:p>
        </w:tc>
        <w:tc>
          <w:tcPr>
            <w:tcW w:w="3107" w:type="pct"/>
            <w:shd w:val="clear" w:color="auto" w:fill="auto"/>
          </w:tcPr>
          <w:p w:rsidR="009D2629" w:rsidRPr="00662CC2" w:rsidRDefault="004F73F1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Udział w zajęciach </w:t>
            </w:r>
            <w:r w:rsidR="009D2629" w:rsidRPr="00662CC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– </w:t>
            </w:r>
            <w:r w:rsidR="00662CC2" w:rsidRPr="00662CC2">
              <w:rPr>
                <w:rFonts w:ascii="Times New Roman" w:eastAsia="Calibri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9D2629" w:rsidRPr="00662CC2">
              <w:rPr>
                <w:rFonts w:ascii="Times New Roman" w:eastAsia="Calibri" w:hAnsi="Times New Roman" w:cs="Times New Roman"/>
                <w:sz w:val="24"/>
                <w:szCs w:val="24"/>
              </w:rPr>
              <w:t>h</w:t>
            </w:r>
          </w:p>
          <w:p w:rsidR="009D2629" w:rsidRPr="00662CC2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9D2629" w:rsidRPr="00662CC2" w:rsidRDefault="004F73F1" w:rsidP="00662CC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raca własna </w:t>
            </w:r>
            <w:r w:rsidR="00662CC2" w:rsidRPr="00662CC2">
              <w:rPr>
                <w:rFonts w:ascii="Times New Roman" w:eastAsia="Calibri" w:hAnsi="Times New Roman" w:cs="Times New Roman"/>
                <w:sz w:val="24"/>
                <w:szCs w:val="24"/>
              </w:rPr>
              <w:t>–</w:t>
            </w:r>
            <w:r w:rsidR="009D2629" w:rsidRPr="00662CC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662CC2" w:rsidRPr="00662CC2">
              <w:rPr>
                <w:rFonts w:ascii="Times New Roman" w:eastAsia="Calibri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9D2629" w:rsidRPr="00662CC2">
              <w:rPr>
                <w:rFonts w:ascii="Times New Roman" w:eastAsia="Calibri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</w:t>
            </w:r>
            <w:r w:rsidRPr="00662CC2">
              <w:rPr>
                <w:rFonts w:ascii="Times New Roman" w:eastAsia="Calibri" w:hAnsi="Times New Roman" w:cs="Times New Roman"/>
                <w:sz w:val="24"/>
                <w:szCs w:val="24"/>
              </w:rPr>
              <w:t>przygotowanie materiału wideo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  <w:p w:rsidR="009D2629" w:rsidRPr="00662CC2" w:rsidRDefault="009D2629" w:rsidP="009D2629">
            <w:pPr>
              <w:spacing w:after="0" w:line="240" w:lineRule="auto"/>
              <w:ind w:left="72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9D2629" w:rsidRPr="00662CC2" w:rsidRDefault="00662CC2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W </w:t>
            </w:r>
            <w:r w:rsidR="009D2629" w:rsidRPr="00662CC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umie: </w:t>
            </w:r>
            <w:r w:rsidRPr="00662CC2">
              <w:rPr>
                <w:rFonts w:ascii="Times New Roman" w:eastAsia="Calibri" w:hAnsi="Times New Roman" w:cs="Times New Roman"/>
                <w:sz w:val="24"/>
                <w:szCs w:val="24"/>
              </w:rPr>
              <w:t>27</w:t>
            </w:r>
            <w:r w:rsidR="004F73F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9D2629" w:rsidRPr="00662CC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h = </w:t>
            </w:r>
            <w:r w:rsidRPr="00662CC2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  <w:r w:rsidR="009D2629" w:rsidRPr="00662CC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kt ECTS</w:t>
            </w:r>
          </w:p>
          <w:p w:rsidR="009D2629" w:rsidRPr="00843505" w:rsidRDefault="009D2629" w:rsidP="00662CC2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osowane metody dydaktyczne</w:t>
            </w:r>
          </w:p>
        </w:tc>
        <w:tc>
          <w:tcPr>
            <w:tcW w:w="3107" w:type="pct"/>
            <w:shd w:val="clear" w:color="auto" w:fill="auto"/>
          </w:tcPr>
          <w:p w:rsidR="009D2629" w:rsidRPr="00662CC2" w:rsidRDefault="00662CC2" w:rsidP="00557ECC">
            <w:pPr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62CC2">
              <w:rPr>
                <w:rFonts w:ascii="Times New Roman" w:eastAsia="Calibri" w:hAnsi="Times New Roman" w:cs="Times New Roman"/>
                <w:sz w:val="24"/>
                <w:szCs w:val="24"/>
              </w:rPr>
              <w:t>M</w:t>
            </w:r>
            <w:r w:rsidR="009D2629" w:rsidRPr="00662CC2">
              <w:rPr>
                <w:rFonts w:ascii="Times New Roman" w:eastAsia="Calibri" w:hAnsi="Times New Roman" w:cs="Times New Roman"/>
                <w:sz w:val="24"/>
                <w:szCs w:val="24"/>
              </w:rPr>
              <w:t>etod</w:t>
            </w:r>
            <w:r w:rsidRPr="00662CC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y: wykład informacyjny, </w:t>
            </w:r>
            <w:r w:rsidR="009D2629" w:rsidRPr="00662CC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ćwiczenia 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Forma i warunki zaliczenia modułu, w tym zasady dopuszczenia do egzaminu, zaliczenia, a także forma i warunki zaliczenia poszczególnych zajęć wchodzących w zakres danego modułu</w:t>
            </w:r>
          </w:p>
        </w:tc>
        <w:tc>
          <w:tcPr>
            <w:tcW w:w="3107" w:type="pct"/>
            <w:shd w:val="clear" w:color="auto" w:fill="auto"/>
          </w:tcPr>
          <w:p w:rsidR="00662CC2" w:rsidRPr="0068068D" w:rsidRDefault="00662CC2" w:rsidP="00662CC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8068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Warunek: obecność </w:t>
            </w:r>
            <w:r w:rsidR="00557EC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 aktywność </w:t>
            </w:r>
            <w:r w:rsidRPr="0068068D">
              <w:rPr>
                <w:rFonts w:ascii="Times New Roman" w:eastAsia="Calibri" w:hAnsi="Times New Roman" w:cs="Times New Roman"/>
                <w:sz w:val="24"/>
                <w:szCs w:val="24"/>
              </w:rPr>
              <w:t>na zajęciach</w:t>
            </w:r>
          </w:p>
          <w:p w:rsidR="009D2629" w:rsidRPr="009D2629" w:rsidRDefault="00662CC2" w:rsidP="00662CC2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68068D">
              <w:rPr>
                <w:rFonts w:ascii="Times New Roman" w:eastAsia="Calibri" w:hAnsi="Times New Roman" w:cs="Times New Roman"/>
                <w:sz w:val="24"/>
                <w:szCs w:val="24"/>
              </w:rPr>
              <w:t>Forma zaliczenia: praca zaliczeniowa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843505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843505">
              <w:rPr>
                <w:rFonts w:ascii="Times New Roman" w:eastAsia="Calibri" w:hAnsi="Times New Roman" w:cs="Times New Roman"/>
                <w:sz w:val="24"/>
                <w:szCs w:val="24"/>
              </w:rPr>
              <w:t>Treści modułu (z podziałem na formy realizacji zajęć)</w:t>
            </w:r>
          </w:p>
        </w:tc>
        <w:tc>
          <w:tcPr>
            <w:tcW w:w="3107" w:type="pct"/>
            <w:shd w:val="clear" w:color="auto" w:fill="auto"/>
          </w:tcPr>
          <w:p w:rsidR="009D2629" w:rsidRPr="00FA4E8F" w:rsidRDefault="00FA4E8F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A4E8F">
              <w:rPr>
                <w:rFonts w:ascii="Times New Roman" w:eastAsia="Calibri" w:hAnsi="Times New Roman" w:cs="Times New Roman"/>
                <w:sz w:val="24"/>
                <w:szCs w:val="24"/>
              </w:rPr>
              <w:t>NA</w:t>
            </w:r>
          </w:p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:rsidTr="00F71ED9">
        <w:trPr>
          <w:trHeight w:val="283"/>
        </w:trPr>
        <w:tc>
          <w:tcPr>
            <w:tcW w:w="1893" w:type="pct"/>
            <w:shd w:val="clear" w:color="auto" w:fill="auto"/>
          </w:tcPr>
          <w:p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Wykaz literatury podstawowej i uzupełniającej obowiązującej do zaliczenia danego modułu</w:t>
            </w:r>
          </w:p>
        </w:tc>
        <w:tc>
          <w:tcPr>
            <w:tcW w:w="3107" w:type="pct"/>
            <w:shd w:val="clear" w:color="auto" w:fill="auto"/>
          </w:tcPr>
          <w:p w:rsidR="009D2629" w:rsidRPr="00FA4E8F" w:rsidRDefault="00FA4E8F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FA4E8F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Materiały </w:t>
            </w:r>
            <w:r w:rsidR="00557ECC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projektu </w:t>
            </w:r>
            <w:r w:rsidR="00103042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Erasmus</w:t>
            </w:r>
            <w:r w:rsidR="00557ECC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+ TEACHEX </w:t>
            </w:r>
            <w:r w:rsidRPr="00FA4E8F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zamieszczone na platformie PEGAZ</w:t>
            </w:r>
          </w:p>
        </w:tc>
      </w:tr>
    </w:tbl>
    <w:p w:rsidR="009D2629" w:rsidRPr="009D2629" w:rsidRDefault="009D2629">
      <w:pPr>
        <w:rPr>
          <w:u w:val="single"/>
        </w:rPr>
      </w:pPr>
    </w:p>
    <w:sectPr w:rsidR="009D2629" w:rsidRPr="009D2629" w:rsidSect="009D2629"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036C" w:rsidRDefault="005A036C" w:rsidP="009D2629">
      <w:pPr>
        <w:spacing w:after="0" w:line="240" w:lineRule="auto"/>
      </w:pPr>
      <w:r>
        <w:separator/>
      </w:r>
    </w:p>
  </w:endnote>
  <w:endnote w:type="continuationSeparator" w:id="0">
    <w:p w:rsidR="005A036C" w:rsidRDefault="005A036C" w:rsidP="009D2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036C" w:rsidRDefault="005A036C" w:rsidP="009D2629">
      <w:pPr>
        <w:spacing w:after="0" w:line="240" w:lineRule="auto"/>
      </w:pPr>
      <w:r>
        <w:separator/>
      </w:r>
    </w:p>
  </w:footnote>
  <w:footnote w:type="continuationSeparator" w:id="0">
    <w:p w:rsidR="005A036C" w:rsidRDefault="005A036C" w:rsidP="009D2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14673E"/>
    <w:multiLevelType w:val="hybridMultilevel"/>
    <w:tmpl w:val="F80A19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DC797C"/>
    <w:multiLevelType w:val="hybridMultilevel"/>
    <w:tmpl w:val="C8F4CD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0D603D"/>
    <w:multiLevelType w:val="hybridMultilevel"/>
    <w:tmpl w:val="936C16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EB75BB"/>
    <w:multiLevelType w:val="hybridMultilevel"/>
    <w:tmpl w:val="9A1456BC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7C0504"/>
    <w:multiLevelType w:val="hybridMultilevel"/>
    <w:tmpl w:val="556216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6E1120"/>
    <w:multiLevelType w:val="hybridMultilevel"/>
    <w:tmpl w:val="26BC77D4"/>
    <w:lvl w:ilvl="0" w:tplc="830CE54C">
      <w:start w:val="1"/>
      <w:numFmt w:val="upperLetter"/>
      <w:lvlText w:val="(%1)"/>
      <w:lvlJc w:val="left"/>
      <w:pPr>
        <w:ind w:left="795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AF638E"/>
    <w:multiLevelType w:val="hybridMultilevel"/>
    <w:tmpl w:val="80468228"/>
    <w:lvl w:ilvl="0" w:tplc="9624870C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7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QzMbEwMDIxNjdR0lEKTi0uzszPAykwqgUAQM0mHiwAAAA="/>
  </w:docVars>
  <w:rsids>
    <w:rsidRoot w:val="009D2629"/>
    <w:rsid w:val="0000370F"/>
    <w:rsid w:val="00030853"/>
    <w:rsid w:val="000B7DB7"/>
    <w:rsid w:val="00103042"/>
    <w:rsid w:val="00135D57"/>
    <w:rsid w:val="002A6521"/>
    <w:rsid w:val="002C5FBC"/>
    <w:rsid w:val="002F3B46"/>
    <w:rsid w:val="003D7F42"/>
    <w:rsid w:val="00423876"/>
    <w:rsid w:val="004F73F1"/>
    <w:rsid w:val="005501E9"/>
    <w:rsid w:val="00557ECC"/>
    <w:rsid w:val="005A036C"/>
    <w:rsid w:val="005E4159"/>
    <w:rsid w:val="00643785"/>
    <w:rsid w:val="00662CC2"/>
    <w:rsid w:val="0067141F"/>
    <w:rsid w:val="006E77C8"/>
    <w:rsid w:val="00781344"/>
    <w:rsid w:val="00843505"/>
    <w:rsid w:val="00852E4F"/>
    <w:rsid w:val="008819AF"/>
    <w:rsid w:val="009B55CC"/>
    <w:rsid w:val="009D2629"/>
    <w:rsid w:val="00AD631D"/>
    <w:rsid w:val="00C31603"/>
    <w:rsid w:val="00C62A9B"/>
    <w:rsid w:val="00C92A5E"/>
    <w:rsid w:val="00DF7DB0"/>
    <w:rsid w:val="00E1058D"/>
    <w:rsid w:val="00FA4E8F"/>
    <w:rsid w:val="00FF6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8C70E6A-A74A-4B10-9220-73F8CEC42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4378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2629"/>
  </w:style>
  <w:style w:type="paragraph" w:styleId="Stopka">
    <w:name w:val="footer"/>
    <w:basedOn w:val="Normalny"/>
    <w:link w:val="Stopka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2629"/>
  </w:style>
  <w:style w:type="paragraph" w:styleId="Tekstprzypisudolnego">
    <w:name w:val="footnote text"/>
    <w:basedOn w:val="Normalny"/>
    <w:link w:val="TekstprzypisudolnegoZnak"/>
    <w:semiHidden/>
    <w:rsid w:val="009D26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D262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C92A5E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57E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57ECC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C62A9B"/>
    <w:rPr>
      <w:color w:val="0000FF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C62A9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duroam.uj.edu.p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4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Waniek</dc:creator>
  <cp:lastModifiedBy>Aleksandra Legęć</cp:lastModifiedBy>
  <cp:revision>2</cp:revision>
  <dcterms:created xsi:type="dcterms:W3CDTF">2018-02-22T10:45:00Z</dcterms:created>
  <dcterms:modified xsi:type="dcterms:W3CDTF">2018-02-22T10:45:00Z</dcterms:modified>
</cp:coreProperties>
</file>